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526C" w:rsidRDefault="00DB7B23" w:rsidP="0061526C">
      <w:pPr>
        <w:tabs>
          <w:tab w:val="left" w:pos="709"/>
        </w:tabs>
        <w:spacing w:line="360" w:lineRule="auto"/>
        <w:jc w:val="center"/>
        <w:rPr>
          <w:i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2204720</wp:posOffset>
            </wp:positionH>
            <wp:positionV relativeFrom="paragraph">
              <wp:posOffset>-595630</wp:posOffset>
            </wp:positionV>
            <wp:extent cx="1311910" cy="847725"/>
            <wp:effectExtent l="0" t="0" r="0" b="0"/>
            <wp:wrapNone/>
            <wp:docPr id="2" name="Imagem 2" descr="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2" descr="b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913" b="8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1910" cy="847725"/>
                    </a:xfrm>
                    <a:prstGeom prst="rect">
                      <a:avLst/>
                    </a:prstGeom>
                    <a:solidFill>
                      <a:srgbClr val="0000FF"/>
                    </a:solidFill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1526C" w:rsidRPr="00AC4502" w:rsidRDefault="0061526C" w:rsidP="0061526C">
      <w:pPr>
        <w:tabs>
          <w:tab w:val="left" w:pos="709"/>
        </w:tabs>
        <w:spacing w:line="360" w:lineRule="auto"/>
        <w:jc w:val="center"/>
        <w:rPr>
          <w:b/>
          <w:i/>
          <w:sz w:val="32"/>
          <w:szCs w:val="32"/>
        </w:rPr>
      </w:pPr>
      <w:r w:rsidRPr="00AC4502">
        <w:rPr>
          <w:i/>
        </w:rPr>
        <w:t>Grupo Parlamentar</w:t>
      </w:r>
    </w:p>
    <w:p w:rsidR="0061526C" w:rsidRPr="00483206" w:rsidRDefault="0061526C" w:rsidP="00483206">
      <w:pPr>
        <w:pStyle w:val="Padro"/>
        <w:spacing w:before="120" w:line="360" w:lineRule="auto"/>
        <w:ind w:firstLine="709"/>
        <w:jc w:val="center"/>
        <w:rPr>
          <w:rFonts w:ascii="Cambria" w:hAnsi="Cambria"/>
          <w:b/>
          <w:bCs/>
          <w:sz w:val="28"/>
        </w:rPr>
      </w:pPr>
    </w:p>
    <w:p w:rsidR="00483206" w:rsidRDefault="0073309D" w:rsidP="00DB7B23">
      <w:pPr>
        <w:spacing w:before="120" w:line="360" w:lineRule="auto"/>
        <w:jc w:val="center"/>
        <w:rPr>
          <w:rFonts w:ascii="Cambria" w:hAnsi="Cambria"/>
          <w:b/>
          <w:sz w:val="28"/>
          <w:szCs w:val="24"/>
        </w:rPr>
      </w:pPr>
      <w:r>
        <w:rPr>
          <w:rFonts w:ascii="Cambria" w:hAnsi="Cambria"/>
          <w:b/>
          <w:sz w:val="28"/>
          <w:szCs w:val="24"/>
        </w:rPr>
        <w:t xml:space="preserve">PROJETO DE </w:t>
      </w:r>
      <w:r w:rsidR="00800C45">
        <w:rPr>
          <w:rFonts w:ascii="Cambria" w:hAnsi="Cambria"/>
          <w:b/>
          <w:sz w:val="28"/>
          <w:szCs w:val="24"/>
        </w:rPr>
        <w:t xml:space="preserve">RESOLUÇÃO </w:t>
      </w:r>
      <w:r w:rsidR="007C3906">
        <w:rPr>
          <w:rFonts w:ascii="Cambria" w:hAnsi="Cambria"/>
          <w:b/>
          <w:sz w:val="28"/>
          <w:szCs w:val="24"/>
        </w:rPr>
        <w:t>N</w:t>
      </w:r>
      <w:r w:rsidR="002D4833">
        <w:rPr>
          <w:rFonts w:ascii="Cambria" w:hAnsi="Cambria"/>
          <w:b/>
          <w:sz w:val="28"/>
          <w:szCs w:val="24"/>
        </w:rPr>
        <w:t>.</w:t>
      </w:r>
      <w:r w:rsidR="007C3906">
        <w:rPr>
          <w:rFonts w:ascii="Cambria" w:hAnsi="Cambria"/>
          <w:b/>
          <w:sz w:val="28"/>
          <w:szCs w:val="24"/>
        </w:rPr>
        <w:t>º</w:t>
      </w:r>
      <w:r w:rsidR="00A00609">
        <w:rPr>
          <w:rFonts w:ascii="Cambria" w:hAnsi="Cambria"/>
          <w:b/>
          <w:sz w:val="28"/>
          <w:szCs w:val="24"/>
        </w:rPr>
        <w:t xml:space="preserve"> 482</w:t>
      </w:r>
      <w:bookmarkStart w:id="0" w:name="_GoBack"/>
      <w:bookmarkEnd w:id="0"/>
      <w:r w:rsidR="00483206" w:rsidRPr="00483206">
        <w:rPr>
          <w:rFonts w:ascii="Cambria" w:hAnsi="Cambria"/>
          <w:b/>
          <w:sz w:val="28"/>
          <w:szCs w:val="24"/>
        </w:rPr>
        <w:t>/X</w:t>
      </w:r>
      <w:r w:rsidR="0098254A">
        <w:rPr>
          <w:rFonts w:ascii="Cambria" w:hAnsi="Cambria"/>
          <w:b/>
          <w:sz w:val="28"/>
          <w:szCs w:val="24"/>
        </w:rPr>
        <w:t>I</w:t>
      </w:r>
      <w:r w:rsidR="002D4833">
        <w:rPr>
          <w:rFonts w:ascii="Cambria" w:hAnsi="Cambria"/>
          <w:b/>
          <w:sz w:val="28"/>
          <w:szCs w:val="24"/>
        </w:rPr>
        <w:t>V/1.</w:t>
      </w:r>
      <w:r w:rsidR="00483206" w:rsidRPr="00483206">
        <w:rPr>
          <w:rFonts w:ascii="Cambria" w:hAnsi="Cambria"/>
          <w:b/>
          <w:sz w:val="28"/>
          <w:szCs w:val="24"/>
        </w:rPr>
        <w:t>ª</w:t>
      </w:r>
    </w:p>
    <w:p w:rsidR="0010259F" w:rsidRDefault="0010259F" w:rsidP="00DB7B23">
      <w:pPr>
        <w:spacing w:before="120" w:line="360" w:lineRule="auto"/>
        <w:jc w:val="both"/>
        <w:rPr>
          <w:rFonts w:ascii="Cambria" w:hAnsi="Cambria"/>
          <w:sz w:val="24"/>
          <w:szCs w:val="24"/>
        </w:rPr>
      </w:pPr>
    </w:p>
    <w:p w:rsidR="00DB7B23" w:rsidRDefault="00DB7B23" w:rsidP="00DB7B23">
      <w:pPr>
        <w:spacing w:before="120" w:line="360" w:lineRule="auto"/>
        <w:jc w:val="center"/>
        <w:rPr>
          <w:rFonts w:ascii="Cambria" w:hAnsi="Cambria"/>
          <w:b/>
          <w:caps/>
          <w:sz w:val="28"/>
          <w:szCs w:val="28"/>
        </w:rPr>
      </w:pPr>
      <w:r w:rsidRPr="00DB7B23">
        <w:rPr>
          <w:rFonts w:ascii="Cambria" w:hAnsi="Cambria"/>
          <w:b/>
          <w:caps/>
          <w:sz w:val="28"/>
          <w:szCs w:val="28"/>
        </w:rPr>
        <w:t>PROMOVE A IGUALDADE E VALORIZA OS SALÁRIOS DOS TRABALHADORES DAS IPSS’S</w:t>
      </w:r>
    </w:p>
    <w:p w:rsidR="00DB7B23" w:rsidRDefault="00DB7B23" w:rsidP="00DB7B23">
      <w:pPr>
        <w:spacing w:before="240" w:line="360" w:lineRule="auto"/>
        <w:jc w:val="center"/>
        <w:rPr>
          <w:rFonts w:ascii="Cambria" w:hAnsi="Cambria"/>
          <w:b/>
          <w:caps/>
          <w:sz w:val="28"/>
          <w:szCs w:val="28"/>
        </w:rPr>
      </w:pPr>
    </w:p>
    <w:p w:rsidR="00EB59F8" w:rsidRPr="00EB59F8" w:rsidRDefault="00EB59F8" w:rsidP="00DB7B23">
      <w:pPr>
        <w:spacing w:before="240" w:line="360" w:lineRule="auto"/>
        <w:jc w:val="both"/>
        <w:rPr>
          <w:rFonts w:ascii="Cambria" w:hAnsi="Cambria"/>
          <w:sz w:val="24"/>
          <w:szCs w:val="24"/>
        </w:rPr>
      </w:pPr>
      <w:r w:rsidRPr="00EB59F8">
        <w:rPr>
          <w:rFonts w:ascii="Cambria" w:hAnsi="Cambria"/>
          <w:sz w:val="24"/>
          <w:szCs w:val="24"/>
        </w:rPr>
        <w:t xml:space="preserve">De acordo com as associações empregadoras e sindicais, serão cerca de 200 mil os trabalhadores das chamadas “instituições particulares de solidariedade social”. Mais de 70% da oferta de respostas sociais é da responsabilidade das </w:t>
      </w:r>
      <w:proofErr w:type="spellStart"/>
      <w:r w:rsidRPr="00EB59F8">
        <w:rPr>
          <w:rFonts w:ascii="Cambria" w:hAnsi="Cambria"/>
          <w:sz w:val="24"/>
          <w:szCs w:val="24"/>
        </w:rPr>
        <w:t>IPSS’s</w:t>
      </w:r>
      <w:proofErr w:type="spellEnd"/>
      <w:r w:rsidRPr="00EB59F8">
        <w:rPr>
          <w:rFonts w:ascii="Cambria" w:hAnsi="Cambria"/>
          <w:sz w:val="24"/>
          <w:szCs w:val="24"/>
        </w:rPr>
        <w:t>, que o fazem ao abrigo de mais de 16 mil acordos de cooperação que envolvem a transferência, por parte do Estado, de mais 1,5 mil milhões de euros em cada ano para estas instituições, que abrangem cerca de 450 mil utentes, nas várias valências e respostas dirigidas à infância e juventude, ao apoio à família e comunidade, a idosos e pessoas com deficiência.</w:t>
      </w:r>
    </w:p>
    <w:p w:rsidR="00EB59F8" w:rsidRPr="00EB59F8" w:rsidRDefault="00EB59F8" w:rsidP="00DB7B23">
      <w:pPr>
        <w:spacing w:before="240" w:line="360" w:lineRule="auto"/>
        <w:jc w:val="both"/>
        <w:rPr>
          <w:rFonts w:ascii="Cambria" w:hAnsi="Cambria"/>
          <w:sz w:val="24"/>
          <w:szCs w:val="24"/>
        </w:rPr>
      </w:pPr>
      <w:r w:rsidRPr="00EB59F8">
        <w:rPr>
          <w:rFonts w:ascii="Cambria" w:hAnsi="Cambria"/>
          <w:sz w:val="24"/>
          <w:szCs w:val="24"/>
        </w:rPr>
        <w:t xml:space="preserve">Entre os profissionais das </w:t>
      </w:r>
      <w:proofErr w:type="spellStart"/>
      <w:r w:rsidRPr="00EB59F8">
        <w:rPr>
          <w:rFonts w:ascii="Cambria" w:hAnsi="Cambria"/>
          <w:sz w:val="24"/>
          <w:szCs w:val="24"/>
        </w:rPr>
        <w:t>IPSS’s</w:t>
      </w:r>
      <w:proofErr w:type="spellEnd"/>
      <w:r w:rsidRPr="00EB59F8">
        <w:rPr>
          <w:rFonts w:ascii="Cambria" w:hAnsi="Cambria"/>
          <w:sz w:val="24"/>
          <w:szCs w:val="24"/>
        </w:rPr>
        <w:t xml:space="preserve"> imperam baixos salários e vínculos precários. 27,32% dos trabalhadores com contrato de trabalho nas </w:t>
      </w:r>
      <w:proofErr w:type="spellStart"/>
      <w:r w:rsidRPr="00EB59F8">
        <w:rPr>
          <w:rFonts w:ascii="Cambria" w:hAnsi="Cambria"/>
          <w:sz w:val="24"/>
          <w:szCs w:val="24"/>
        </w:rPr>
        <w:t>IPSS’s</w:t>
      </w:r>
      <w:proofErr w:type="spellEnd"/>
      <w:r w:rsidRPr="00EB59F8">
        <w:rPr>
          <w:rFonts w:ascii="Cambria" w:hAnsi="Cambria"/>
          <w:sz w:val="24"/>
          <w:szCs w:val="24"/>
        </w:rPr>
        <w:t xml:space="preserve"> era, em 2018, temporário, não tendo um vínculo efetivo, realidade a que há que somar os trabalhadores a recibo verde. De acordo com o presidente Confederação Nacional das Instituições Particulares de Solidariedade (CNIS), mais de 60% dos trabalhadores das IPSS auferiam, em 2019, o salário mínimo. </w:t>
      </w:r>
    </w:p>
    <w:p w:rsidR="00EB59F8" w:rsidRDefault="00EB59F8" w:rsidP="00DB7B23">
      <w:pPr>
        <w:spacing w:before="240" w:line="360" w:lineRule="auto"/>
        <w:jc w:val="both"/>
        <w:rPr>
          <w:rFonts w:ascii="Cambria" w:hAnsi="Cambria"/>
          <w:sz w:val="24"/>
          <w:szCs w:val="24"/>
        </w:rPr>
      </w:pPr>
      <w:r w:rsidRPr="00EB59F8">
        <w:rPr>
          <w:rFonts w:ascii="Cambria" w:hAnsi="Cambria"/>
          <w:sz w:val="24"/>
          <w:szCs w:val="24"/>
        </w:rPr>
        <w:t xml:space="preserve">A estas condições de precariedade e baixa remuneração soma-se a desigualdade salarial. Como afirma uma petição com mais de 4 mil assinaturas entregue no Parlamento, “os Técnicos Superiores e demais trabalhadores das IPSS (licenciados em educação social, educação de infância, serviço social, psicologia, animação social, ciências da educação, terapia da fala, terapia ocupacional, fisioterapia, enfermeiros, assistentes sociais, entre outros; e administrativos, auxiliares de ação direta e de ação educativa, cozinheiras, entre outros)” convivem com duas tabelas salariais que se aplicam às instituições: “uma que equipara os ordenados a trabalhadores em funções públicas e outra que aponta para remunerações com valores substancialmente inferiores”. Estamos a falar de diferenças de </w:t>
      </w:r>
      <w:r w:rsidRPr="00EB59F8">
        <w:rPr>
          <w:rFonts w:ascii="Cambria" w:hAnsi="Cambria"/>
          <w:sz w:val="24"/>
          <w:szCs w:val="24"/>
        </w:rPr>
        <w:lastRenderedPageBreak/>
        <w:t>remunerações que, por exemplo, para um trabalhador no topo da carreira ultrapassam os 1300€ (tabela B, nível I, indica 2546€, em contraponto com os 1157€, do mesmo nível, da tabela A). Por isso mesmo, os profissionais reivindicaram que “se dê início ao processo de equiparação das tabelas salariais de todos os trabalhadores das IPSS à tabela salarial dos trabalhadores em funções públicas</w:t>
      </w:r>
      <w:r>
        <w:rPr>
          <w:rFonts w:ascii="Cambria" w:hAnsi="Cambria"/>
          <w:sz w:val="24"/>
          <w:szCs w:val="24"/>
        </w:rPr>
        <w:t>.</w:t>
      </w:r>
      <w:r w:rsidRPr="00EB59F8">
        <w:rPr>
          <w:rFonts w:ascii="Cambria" w:hAnsi="Cambria"/>
          <w:sz w:val="24"/>
          <w:szCs w:val="24"/>
        </w:rPr>
        <w:t>”</w:t>
      </w:r>
    </w:p>
    <w:p w:rsidR="0073309D" w:rsidRDefault="0073309D" w:rsidP="00DB7B23">
      <w:pPr>
        <w:spacing w:before="240" w:line="360" w:lineRule="auto"/>
        <w:jc w:val="both"/>
        <w:rPr>
          <w:rFonts w:ascii="Cambria" w:hAnsi="Cambria"/>
          <w:i/>
          <w:sz w:val="24"/>
          <w:szCs w:val="24"/>
        </w:rPr>
      </w:pPr>
      <w:r w:rsidRPr="008F7C3B">
        <w:rPr>
          <w:rFonts w:ascii="Cambria" w:hAnsi="Cambria"/>
          <w:i/>
          <w:sz w:val="24"/>
          <w:szCs w:val="24"/>
        </w:rPr>
        <w:t>Ao abrigo das disposições constitucionais e regimentais aplicáveis, o Grupo Parlamentar do Bloco de Esquerda propõe que a Assembleia da República recomende ao Governo que:</w:t>
      </w:r>
    </w:p>
    <w:p w:rsidR="002D4833" w:rsidRDefault="00EB59F8" w:rsidP="00DB7B23">
      <w:pPr>
        <w:spacing w:before="240" w:line="360" w:lineRule="auto"/>
        <w:jc w:val="both"/>
        <w:rPr>
          <w:rFonts w:ascii="Cambria" w:hAnsi="Cambria"/>
          <w:sz w:val="24"/>
          <w:szCs w:val="24"/>
        </w:rPr>
      </w:pPr>
      <w:r w:rsidRPr="00EB59F8">
        <w:rPr>
          <w:rFonts w:ascii="Cambria" w:hAnsi="Cambria"/>
          <w:sz w:val="24"/>
          <w:szCs w:val="24"/>
        </w:rPr>
        <w:t>No âm</w:t>
      </w:r>
      <w:r>
        <w:rPr>
          <w:rFonts w:ascii="Cambria" w:hAnsi="Cambria"/>
          <w:sz w:val="24"/>
          <w:szCs w:val="24"/>
        </w:rPr>
        <w:t>bito das negociações do PROCOOP (</w:t>
      </w:r>
      <w:r w:rsidRPr="00EB59F8">
        <w:rPr>
          <w:rFonts w:ascii="Cambria" w:hAnsi="Cambria"/>
          <w:sz w:val="24"/>
          <w:szCs w:val="24"/>
        </w:rPr>
        <w:t>Programa de Celebração ou Alargamento de Acordos de Cooperação para o Desenvolvimento de Respostas Sociais</w:t>
      </w:r>
      <w:r>
        <w:rPr>
          <w:rFonts w:ascii="Cambria" w:hAnsi="Cambria"/>
          <w:sz w:val="24"/>
          <w:szCs w:val="24"/>
        </w:rPr>
        <w:t xml:space="preserve">) </w:t>
      </w:r>
      <w:r w:rsidRPr="00EB59F8">
        <w:rPr>
          <w:rFonts w:ascii="Cambria" w:hAnsi="Cambria"/>
          <w:sz w:val="24"/>
          <w:szCs w:val="24"/>
        </w:rPr>
        <w:t xml:space="preserve">e das regras e do valor dos Acordos de Cooperação para o desenvolvimento de Respostas Sociais, celebrados entre o Estado (por via da Segurança Social) e as instituições do terceiro setor estabeleça um plano plurianual para a equiparação das tabelas salariais pagas pelas </w:t>
      </w:r>
      <w:proofErr w:type="spellStart"/>
      <w:r w:rsidRPr="00EB59F8">
        <w:rPr>
          <w:rFonts w:ascii="Cambria" w:hAnsi="Cambria"/>
          <w:sz w:val="24"/>
          <w:szCs w:val="24"/>
        </w:rPr>
        <w:t>IPSS’s</w:t>
      </w:r>
      <w:proofErr w:type="spellEnd"/>
      <w:r w:rsidRPr="00EB59F8">
        <w:rPr>
          <w:rFonts w:ascii="Cambria" w:hAnsi="Cambria"/>
          <w:sz w:val="24"/>
          <w:szCs w:val="24"/>
        </w:rPr>
        <w:t>, Misericórdias e Mutualidades e as tabelas salariais da Administração Pública, no sentido de promover a igualdade e valorizar os salários destes trabalhadores.</w:t>
      </w:r>
    </w:p>
    <w:p w:rsidR="00EB59F8" w:rsidRDefault="00EB59F8" w:rsidP="00DB7B23">
      <w:pPr>
        <w:spacing w:before="240" w:line="360" w:lineRule="auto"/>
        <w:jc w:val="both"/>
        <w:rPr>
          <w:rFonts w:ascii="Cambria" w:hAnsi="Cambria"/>
          <w:sz w:val="24"/>
          <w:szCs w:val="24"/>
        </w:rPr>
      </w:pPr>
    </w:p>
    <w:p w:rsidR="004C641F" w:rsidRPr="00483206" w:rsidRDefault="004C641F" w:rsidP="00DB7B23">
      <w:pPr>
        <w:spacing w:before="240" w:line="360" w:lineRule="auto"/>
        <w:jc w:val="center"/>
        <w:rPr>
          <w:rFonts w:ascii="Cambria" w:hAnsi="Cambria"/>
          <w:sz w:val="24"/>
          <w:szCs w:val="24"/>
        </w:rPr>
      </w:pPr>
      <w:r w:rsidRPr="00483206">
        <w:rPr>
          <w:rFonts w:ascii="Cambria" w:hAnsi="Cambria"/>
          <w:sz w:val="24"/>
          <w:szCs w:val="24"/>
        </w:rPr>
        <w:t xml:space="preserve">Assembleia da República, </w:t>
      </w:r>
      <w:r w:rsidR="00F42E17">
        <w:rPr>
          <w:rFonts w:ascii="Cambria" w:hAnsi="Cambria"/>
          <w:sz w:val="24"/>
          <w:szCs w:val="24"/>
        </w:rPr>
        <w:t>26</w:t>
      </w:r>
      <w:r w:rsidR="00AE4448" w:rsidRPr="00483206">
        <w:rPr>
          <w:rFonts w:ascii="Cambria" w:hAnsi="Cambria"/>
          <w:sz w:val="24"/>
          <w:szCs w:val="24"/>
        </w:rPr>
        <w:t xml:space="preserve"> </w:t>
      </w:r>
      <w:r w:rsidR="00DA5AD0" w:rsidRPr="00483206">
        <w:rPr>
          <w:rFonts w:ascii="Cambria" w:hAnsi="Cambria"/>
          <w:sz w:val="24"/>
          <w:szCs w:val="24"/>
        </w:rPr>
        <w:t>de</w:t>
      </w:r>
      <w:r w:rsidR="00AE4448">
        <w:rPr>
          <w:rFonts w:ascii="Cambria" w:hAnsi="Cambria"/>
          <w:sz w:val="24"/>
          <w:szCs w:val="24"/>
        </w:rPr>
        <w:t xml:space="preserve"> </w:t>
      </w:r>
      <w:r w:rsidR="00F42E17">
        <w:rPr>
          <w:rFonts w:ascii="Cambria" w:hAnsi="Cambria"/>
          <w:sz w:val="24"/>
          <w:szCs w:val="24"/>
        </w:rPr>
        <w:t>maio</w:t>
      </w:r>
      <w:r w:rsidR="00AE4448">
        <w:rPr>
          <w:rFonts w:ascii="Cambria" w:hAnsi="Cambria"/>
          <w:sz w:val="24"/>
          <w:szCs w:val="24"/>
        </w:rPr>
        <w:t xml:space="preserve"> </w:t>
      </w:r>
      <w:r w:rsidR="00F42E17">
        <w:rPr>
          <w:rFonts w:ascii="Cambria" w:hAnsi="Cambria"/>
          <w:sz w:val="24"/>
          <w:szCs w:val="24"/>
        </w:rPr>
        <w:t>de 2020</w:t>
      </w:r>
      <w:r w:rsidRPr="00483206">
        <w:rPr>
          <w:rFonts w:ascii="Cambria" w:hAnsi="Cambria"/>
          <w:sz w:val="24"/>
          <w:szCs w:val="24"/>
        </w:rPr>
        <w:t>.</w:t>
      </w:r>
    </w:p>
    <w:p w:rsidR="00B12A17" w:rsidRDefault="004C641F" w:rsidP="00DB7B23">
      <w:pPr>
        <w:spacing w:before="240" w:line="360" w:lineRule="auto"/>
        <w:jc w:val="center"/>
        <w:rPr>
          <w:rFonts w:ascii="Cambria" w:hAnsi="Cambria"/>
          <w:sz w:val="24"/>
          <w:szCs w:val="24"/>
        </w:rPr>
      </w:pPr>
      <w:r w:rsidRPr="00483206">
        <w:rPr>
          <w:rFonts w:ascii="Cambria" w:hAnsi="Cambria"/>
          <w:sz w:val="24"/>
          <w:szCs w:val="24"/>
        </w:rPr>
        <w:t>As Deputadas e os Deputados do Bloco de Esquerda,</w:t>
      </w:r>
    </w:p>
    <w:p w:rsidR="007D3CAD" w:rsidRDefault="007D3CAD" w:rsidP="00DB7B23">
      <w:pPr>
        <w:spacing w:before="240" w:line="360" w:lineRule="auto"/>
        <w:rPr>
          <w:rFonts w:ascii="Cambria" w:hAnsi="Cambria"/>
          <w:sz w:val="24"/>
          <w:szCs w:val="24"/>
        </w:rPr>
        <w:sectPr w:rsidR="007D3CAD" w:rsidSect="00483206">
          <w:footerReference w:type="default" r:id="rId8"/>
          <w:pgSz w:w="11906" w:h="16838" w:code="9"/>
          <w:pgMar w:top="1418" w:right="1418" w:bottom="1134" w:left="1418" w:header="567" w:footer="567" w:gutter="0"/>
          <w:cols w:space="708"/>
          <w:docGrid w:linePitch="360"/>
        </w:sectPr>
      </w:pPr>
    </w:p>
    <w:p w:rsidR="007D3CAD" w:rsidRDefault="007D3CAD" w:rsidP="00DB7B23">
      <w:pPr>
        <w:spacing w:before="240" w:line="360" w:lineRule="auto"/>
        <w:rPr>
          <w:rFonts w:ascii="Cambria" w:hAnsi="Cambria" w:cs="Cambria"/>
          <w:noProof/>
          <w:szCs w:val="26"/>
        </w:rPr>
        <w:sectPr w:rsidR="007D3CAD" w:rsidSect="007D3CAD">
          <w:type w:val="continuous"/>
          <w:pgSz w:w="11906" w:h="16838" w:code="9"/>
          <w:pgMar w:top="1418" w:right="1418" w:bottom="1134" w:left="1418" w:header="567" w:footer="567" w:gutter="0"/>
          <w:cols w:num="2" w:space="708"/>
          <w:docGrid w:linePitch="360"/>
        </w:sectPr>
      </w:pPr>
    </w:p>
    <w:p w:rsidR="00DB7B23" w:rsidRPr="00575D2D" w:rsidRDefault="00DB7B23" w:rsidP="00DB7B23">
      <w:pPr>
        <w:spacing w:line="360" w:lineRule="auto"/>
        <w:jc w:val="center"/>
        <w:rPr>
          <w:rFonts w:ascii="Cambria" w:hAnsi="Cambria"/>
          <w:sz w:val="24"/>
          <w:szCs w:val="24"/>
        </w:rPr>
      </w:pPr>
      <w:r w:rsidRPr="00575D2D">
        <w:rPr>
          <w:rFonts w:ascii="Cambria" w:hAnsi="Cambria"/>
          <w:sz w:val="24"/>
          <w:szCs w:val="24"/>
        </w:rPr>
        <w:t>José Soeiro; Pedro Filipe Soares; Mariana Mortágua; Jorge Costa; Alexandra Vieira;</w:t>
      </w:r>
    </w:p>
    <w:p w:rsidR="00DB7B23" w:rsidRPr="00575D2D" w:rsidRDefault="00DB7B23" w:rsidP="00DB7B23">
      <w:pPr>
        <w:spacing w:line="360" w:lineRule="auto"/>
        <w:jc w:val="center"/>
        <w:rPr>
          <w:rFonts w:ascii="Cambria" w:hAnsi="Cambria"/>
          <w:sz w:val="24"/>
          <w:szCs w:val="24"/>
        </w:rPr>
      </w:pPr>
      <w:r w:rsidRPr="00575D2D">
        <w:rPr>
          <w:rFonts w:ascii="Cambria" w:hAnsi="Cambria"/>
          <w:sz w:val="24"/>
          <w:szCs w:val="24"/>
        </w:rPr>
        <w:t>Beatriz Dias; Fabíola Cardoso; Isabel Pires; Joana Mortágua; João Vasconcelos;</w:t>
      </w:r>
    </w:p>
    <w:p w:rsidR="00DB7B23" w:rsidRDefault="00DB7B23" w:rsidP="00DB7B23">
      <w:pPr>
        <w:spacing w:line="360" w:lineRule="auto"/>
        <w:jc w:val="center"/>
        <w:rPr>
          <w:rFonts w:ascii="Cambria" w:hAnsi="Cambria"/>
          <w:sz w:val="24"/>
          <w:szCs w:val="24"/>
        </w:rPr>
      </w:pPr>
      <w:r w:rsidRPr="00575D2D">
        <w:rPr>
          <w:rFonts w:ascii="Cambria" w:hAnsi="Cambria"/>
          <w:sz w:val="24"/>
          <w:szCs w:val="24"/>
        </w:rPr>
        <w:t>José Manuel Pureza; José Maria Cardoso; Luís Monteiro;</w:t>
      </w:r>
      <w:r>
        <w:rPr>
          <w:rFonts w:ascii="Cambria" w:hAnsi="Cambria"/>
          <w:sz w:val="24"/>
          <w:szCs w:val="24"/>
        </w:rPr>
        <w:t xml:space="preserve"> </w:t>
      </w:r>
      <w:r w:rsidRPr="00575D2D">
        <w:rPr>
          <w:rFonts w:ascii="Cambria" w:hAnsi="Cambria"/>
          <w:sz w:val="24"/>
          <w:szCs w:val="24"/>
        </w:rPr>
        <w:t>Maria Manuel Rola;</w:t>
      </w:r>
    </w:p>
    <w:p w:rsidR="00DB7B23" w:rsidRDefault="00DB7B23" w:rsidP="00DB7B23">
      <w:pPr>
        <w:spacing w:line="360" w:lineRule="auto"/>
        <w:jc w:val="center"/>
        <w:rPr>
          <w:rFonts w:ascii="Cambria" w:hAnsi="Cambria"/>
          <w:sz w:val="24"/>
          <w:szCs w:val="24"/>
        </w:rPr>
      </w:pPr>
      <w:r w:rsidRPr="00575D2D">
        <w:rPr>
          <w:rFonts w:ascii="Cambria" w:hAnsi="Cambria"/>
          <w:sz w:val="24"/>
          <w:szCs w:val="24"/>
        </w:rPr>
        <w:t>Moisés Ferreira; N</w:t>
      </w:r>
      <w:r>
        <w:rPr>
          <w:rFonts w:ascii="Cambria" w:hAnsi="Cambria"/>
          <w:sz w:val="24"/>
          <w:szCs w:val="24"/>
        </w:rPr>
        <w:t>e</w:t>
      </w:r>
      <w:r w:rsidRPr="00575D2D">
        <w:rPr>
          <w:rFonts w:ascii="Cambria" w:hAnsi="Cambria"/>
          <w:sz w:val="24"/>
          <w:szCs w:val="24"/>
        </w:rPr>
        <w:t>lson Peralta; Ricardo Vicente; Sandra Cunha; Catarina Martins</w:t>
      </w:r>
    </w:p>
    <w:p w:rsidR="007D3CAD" w:rsidRDefault="007D3CAD" w:rsidP="00DB7B23">
      <w:pPr>
        <w:spacing w:before="240" w:line="360" w:lineRule="auto"/>
        <w:rPr>
          <w:rFonts w:ascii="Cambria" w:hAnsi="Cambria" w:cs="Cambria"/>
          <w:noProof/>
          <w:szCs w:val="26"/>
        </w:rPr>
      </w:pPr>
    </w:p>
    <w:p w:rsidR="00483206" w:rsidRDefault="00483206" w:rsidP="007D3CAD">
      <w:pPr>
        <w:widowControl w:val="0"/>
        <w:tabs>
          <w:tab w:val="left" w:pos="0"/>
        </w:tabs>
        <w:spacing w:before="120"/>
        <w:rPr>
          <w:rFonts w:ascii="Cambria" w:hAnsi="Cambria" w:cs="Cambria"/>
          <w:noProof/>
          <w:szCs w:val="26"/>
        </w:rPr>
      </w:pPr>
    </w:p>
    <w:p w:rsidR="007D3CAD" w:rsidRDefault="007D3CAD" w:rsidP="007D3CAD">
      <w:pPr>
        <w:widowControl w:val="0"/>
        <w:tabs>
          <w:tab w:val="left" w:pos="0"/>
        </w:tabs>
        <w:spacing w:before="120"/>
        <w:rPr>
          <w:rFonts w:ascii="Cambria" w:hAnsi="Cambria" w:cs="Cambria"/>
          <w:noProof/>
          <w:szCs w:val="26"/>
        </w:rPr>
        <w:sectPr w:rsidR="007D3CAD" w:rsidSect="007D3CAD">
          <w:type w:val="continuous"/>
          <w:pgSz w:w="11906" w:h="16838" w:code="9"/>
          <w:pgMar w:top="1418" w:right="1418" w:bottom="1134" w:left="1418" w:header="567" w:footer="567" w:gutter="0"/>
          <w:cols w:space="708"/>
          <w:docGrid w:linePitch="360"/>
        </w:sectPr>
      </w:pPr>
    </w:p>
    <w:p w:rsidR="00B12A17" w:rsidRDefault="00B12A17" w:rsidP="00B12A17">
      <w:pPr>
        <w:widowControl w:val="0"/>
        <w:tabs>
          <w:tab w:val="left" w:pos="0"/>
        </w:tabs>
        <w:spacing w:before="120"/>
        <w:rPr>
          <w:rFonts w:ascii="Cambria" w:hAnsi="Cambria" w:cs="Cambria"/>
          <w:szCs w:val="26"/>
        </w:rPr>
      </w:pPr>
    </w:p>
    <w:sectPr w:rsidR="00B12A17" w:rsidSect="00B12A17">
      <w:type w:val="continuous"/>
      <w:pgSz w:w="11906" w:h="16838" w:code="9"/>
      <w:pgMar w:top="1418" w:right="1418" w:bottom="1134" w:left="2835" w:header="709" w:footer="510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3232" w:rsidRDefault="00803232" w:rsidP="00E03557">
      <w:r>
        <w:separator/>
      </w:r>
    </w:p>
  </w:endnote>
  <w:endnote w:type="continuationSeparator" w:id="0">
    <w:p w:rsidR="00803232" w:rsidRDefault="00803232" w:rsidP="00E035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72756" w:rsidRDefault="00172756" w:rsidP="00FF32BA">
    <w:pPr>
      <w:pStyle w:val="Rodap"/>
      <w:pBdr>
        <w:top w:val="single" w:sz="24" w:space="5" w:color="9BBB59"/>
      </w:pBdr>
      <w:jc w:val="center"/>
      <w:rPr>
        <w:rFonts w:ascii="Calibri" w:hAnsi="Calibri" w:cs="Calibri"/>
        <w:color w:val="D3454F"/>
        <w:sz w:val="18"/>
      </w:rPr>
    </w:pPr>
    <w:r w:rsidRPr="00191648">
      <w:rPr>
        <w:rFonts w:ascii="Calibri" w:hAnsi="Calibri" w:cs="Calibri"/>
        <w:color w:val="D3454F"/>
        <w:sz w:val="18"/>
      </w:rPr>
      <w:t>Assembleia da República - Palácio de S. Bento - 1249-068 Lisboa - Telefone: 21 391 7592 - Fax: 21 391 7459</w:t>
    </w:r>
  </w:p>
  <w:p w:rsidR="00172756" w:rsidRPr="00980180" w:rsidRDefault="00172756" w:rsidP="00FF32BA">
    <w:pPr>
      <w:pStyle w:val="Rodap"/>
      <w:pBdr>
        <w:top w:val="single" w:sz="24" w:space="5" w:color="9BBB59"/>
      </w:pBdr>
      <w:jc w:val="center"/>
      <w:rPr>
        <w:rFonts w:ascii="Calibri" w:hAnsi="Calibri" w:cs="Calibri"/>
        <w:color w:val="D3454F"/>
        <w:sz w:val="18"/>
        <w:lang w:val="en-US"/>
      </w:rPr>
    </w:pPr>
    <w:r w:rsidRPr="00980180">
      <w:rPr>
        <w:rFonts w:ascii="Calibri" w:hAnsi="Calibri" w:cs="Calibri"/>
        <w:color w:val="D3454F"/>
        <w:sz w:val="18"/>
        <w:lang w:val="en-US"/>
      </w:rPr>
      <w:t>Email: bloco.esquerda@be.parlamento.pt - http://www.beparlamento.net/</w:t>
    </w:r>
    <w:r w:rsidR="00DB7B23"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page">
                <wp:posOffset>6853555</wp:posOffset>
              </wp:positionH>
              <wp:positionV relativeFrom="page">
                <wp:posOffset>10100945</wp:posOffset>
              </wp:positionV>
              <wp:extent cx="512445" cy="441325"/>
              <wp:effectExtent l="0" t="0" r="0" b="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21600000">
                        <a:off x="0" y="0"/>
                        <a:ext cx="512445" cy="441325"/>
                      </a:xfrm>
                      <a:prstGeom prst="flowChartAlternateProcess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4F81BD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737373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72756" w:rsidRPr="00980180" w:rsidRDefault="00172756" w:rsidP="00FF32BA">
                          <w:pPr>
                            <w:pStyle w:val="Rodap"/>
                            <w:pBdr>
                              <w:top w:val="single" w:sz="12" w:space="1" w:color="9BBB59"/>
                              <w:bottom w:val="single" w:sz="48" w:space="1" w:color="9BBB59"/>
                            </w:pBdr>
                            <w:jc w:val="center"/>
                            <w:rPr>
                              <w:rFonts w:ascii="Calibri" w:hAnsi="Calibri" w:cs="Calibri"/>
                              <w:sz w:val="18"/>
                              <w:szCs w:val="18"/>
                            </w:rPr>
                          </w:pPr>
                          <w:r w:rsidRPr="00980180">
                            <w:rPr>
                              <w:rFonts w:ascii="Calibri" w:hAnsi="Calibri" w:cs="Calibri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980180">
                            <w:rPr>
                              <w:rFonts w:ascii="Calibri" w:hAnsi="Calibri" w:cs="Calibri"/>
                              <w:sz w:val="18"/>
                              <w:szCs w:val="18"/>
                            </w:rPr>
                            <w:instrText xml:space="preserve"> PAGE    \* MERGEFORMAT </w:instrText>
                          </w:r>
                          <w:r w:rsidRPr="00980180">
                            <w:rPr>
                              <w:rFonts w:ascii="Calibri" w:hAnsi="Calibri" w:cs="Calibri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7402F">
                            <w:rPr>
                              <w:rFonts w:ascii="Calibri" w:hAnsi="Calibri" w:cs="Calibri"/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980180">
                            <w:rPr>
                              <w:rFonts w:ascii="Calibri" w:hAnsi="Calibri" w:cs="Calibri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176" coordsize="21600,21600" o:spt="176" adj="2700" path="m@0,qx0@0l0@2qy@0,21600l@1,21600qx21600@2l21600@0qy@1,xe">
              <v:stroke joinstyle="miter"/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</v:shapetype>
            <v:shape id="AutoShape 1" o:spid="_x0000_s1026" type="#_x0000_t176" style="position:absolute;left:0;text-align:left;margin-left:539.65pt;margin-top:795.35pt;width:40.35pt;height:34.7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" filled="f" fillcolor="#4f81bd" stroked="f" strokecolor="#737373">
              <v:textbox>
                <w:txbxContent>
                  <w:p w:rsidR="00172756" w:rsidRPr="00980180" w:rsidRDefault="00172756" w:rsidP="00FF32BA">
                    <w:pPr>
                      <w:pStyle w:val="Rodap"/>
                      <w:pBdr>
                        <w:top w:val="single" w:sz="12" w:space="1" w:color="9BBB59"/>
                        <w:bottom w:val="single" w:sz="48" w:space="1" w:color="9BBB59"/>
                      </w:pBdr>
                      <w:jc w:val="center"/>
                      <w:rPr>
                        <w:rFonts w:ascii="Calibri" w:hAnsi="Calibri" w:cs="Calibri"/>
                        <w:sz w:val="18"/>
                        <w:szCs w:val="18"/>
                      </w:rPr>
                    </w:pPr>
                    <w:r w:rsidRPr="00980180">
                      <w:rPr>
                        <w:rFonts w:ascii="Calibri" w:hAnsi="Calibri" w:cs="Calibri"/>
                        <w:sz w:val="18"/>
                        <w:szCs w:val="18"/>
                      </w:rPr>
                      <w:fldChar w:fldCharType="begin"/>
                    </w:r>
                    <w:r w:rsidRPr="00980180">
                      <w:rPr>
                        <w:rFonts w:ascii="Calibri" w:hAnsi="Calibri" w:cs="Calibri"/>
                        <w:sz w:val="18"/>
                        <w:szCs w:val="18"/>
                      </w:rPr>
                      <w:instrText xml:space="preserve"> PAGE    \* MERGEFORMAT </w:instrText>
                    </w:r>
                    <w:r w:rsidRPr="00980180">
                      <w:rPr>
                        <w:rFonts w:ascii="Calibri" w:hAnsi="Calibri" w:cs="Calibri"/>
                        <w:sz w:val="18"/>
                        <w:szCs w:val="18"/>
                      </w:rPr>
                      <w:fldChar w:fldCharType="separate"/>
                    </w:r>
                    <w:r w:rsidR="0007402F">
                      <w:rPr>
                        <w:rFonts w:ascii="Calibri" w:hAnsi="Calibri" w:cs="Calibri"/>
                        <w:noProof/>
                        <w:sz w:val="18"/>
                        <w:szCs w:val="18"/>
                      </w:rPr>
                      <w:t>2</w:t>
                    </w:r>
                    <w:r w:rsidRPr="00980180">
                      <w:rPr>
                        <w:rFonts w:ascii="Calibri" w:hAnsi="Calibri" w:cs="Calibri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3232" w:rsidRDefault="00803232" w:rsidP="00E03557">
      <w:r>
        <w:separator/>
      </w:r>
    </w:p>
  </w:footnote>
  <w:footnote w:type="continuationSeparator" w:id="0">
    <w:p w:rsidR="00803232" w:rsidRDefault="00803232" w:rsidP="00E035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B31CC"/>
    <w:multiLevelType w:val="hybridMultilevel"/>
    <w:tmpl w:val="4D74B6B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A7F4C"/>
    <w:multiLevelType w:val="hybridMultilevel"/>
    <w:tmpl w:val="8FCAABEE"/>
    <w:lvl w:ilvl="0" w:tplc="54D4B49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652417"/>
    <w:multiLevelType w:val="multilevel"/>
    <w:tmpl w:val="9B7E9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93E5E78"/>
    <w:multiLevelType w:val="hybridMultilevel"/>
    <w:tmpl w:val="C5D643F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35EBA"/>
    <w:multiLevelType w:val="hybridMultilevel"/>
    <w:tmpl w:val="7ED8826C"/>
    <w:lvl w:ilvl="0" w:tplc="54D4B490">
      <w:start w:val="1"/>
      <w:numFmt w:val="lowerLetter"/>
      <w:lvlText w:val="%1)"/>
      <w:lvlJc w:val="left"/>
      <w:pPr>
        <w:ind w:left="704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24" w:hanging="360"/>
      </w:pPr>
    </w:lvl>
    <w:lvl w:ilvl="2" w:tplc="0816001B" w:tentative="1">
      <w:start w:val="1"/>
      <w:numFmt w:val="lowerRoman"/>
      <w:lvlText w:val="%3."/>
      <w:lvlJc w:val="right"/>
      <w:pPr>
        <w:ind w:left="2144" w:hanging="180"/>
      </w:pPr>
    </w:lvl>
    <w:lvl w:ilvl="3" w:tplc="0816000F" w:tentative="1">
      <w:start w:val="1"/>
      <w:numFmt w:val="decimal"/>
      <w:lvlText w:val="%4."/>
      <w:lvlJc w:val="left"/>
      <w:pPr>
        <w:ind w:left="2864" w:hanging="360"/>
      </w:pPr>
    </w:lvl>
    <w:lvl w:ilvl="4" w:tplc="08160019" w:tentative="1">
      <w:start w:val="1"/>
      <w:numFmt w:val="lowerLetter"/>
      <w:lvlText w:val="%5."/>
      <w:lvlJc w:val="left"/>
      <w:pPr>
        <w:ind w:left="3584" w:hanging="360"/>
      </w:pPr>
    </w:lvl>
    <w:lvl w:ilvl="5" w:tplc="0816001B" w:tentative="1">
      <w:start w:val="1"/>
      <w:numFmt w:val="lowerRoman"/>
      <w:lvlText w:val="%6."/>
      <w:lvlJc w:val="right"/>
      <w:pPr>
        <w:ind w:left="4304" w:hanging="180"/>
      </w:pPr>
    </w:lvl>
    <w:lvl w:ilvl="6" w:tplc="0816000F" w:tentative="1">
      <w:start w:val="1"/>
      <w:numFmt w:val="decimal"/>
      <w:lvlText w:val="%7."/>
      <w:lvlJc w:val="left"/>
      <w:pPr>
        <w:ind w:left="5024" w:hanging="360"/>
      </w:pPr>
    </w:lvl>
    <w:lvl w:ilvl="7" w:tplc="08160019" w:tentative="1">
      <w:start w:val="1"/>
      <w:numFmt w:val="lowerLetter"/>
      <w:lvlText w:val="%8."/>
      <w:lvlJc w:val="left"/>
      <w:pPr>
        <w:ind w:left="5744" w:hanging="360"/>
      </w:pPr>
    </w:lvl>
    <w:lvl w:ilvl="8" w:tplc="0816001B" w:tentative="1">
      <w:start w:val="1"/>
      <w:numFmt w:val="lowerRoman"/>
      <w:lvlText w:val="%9."/>
      <w:lvlJc w:val="right"/>
      <w:pPr>
        <w:ind w:left="6464" w:hanging="180"/>
      </w:pPr>
    </w:lvl>
  </w:abstractNum>
  <w:abstractNum w:abstractNumId="5" w15:restartNumberingAfterBreak="0">
    <w:nsid w:val="3CB12094"/>
    <w:multiLevelType w:val="hybridMultilevel"/>
    <w:tmpl w:val="30429FAE"/>
    <w:lvl w:ilvl="0" w:tplc="54D4B49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B329C0"/>
    <w:multiLevelType w:val="hybridMultilevel"/>
    <w:tmpl w:val="9CC81A50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360190"/>
    <w:multiLevelType w:val="hybridMultilevel"/>
    <w:tmpl w:val="8CAAF228"/>
    <w:lvl w:ilvl="0" w:tplc="031CB880">
      <w:start w:val="1"/>
      <w:numFmt w:val="decimal"/>
      <w:lvlText w:val="%1."/>
      <w:lvlJc w:val="left"/>
      <w:pPr>
        <w:ind w:left="780" w:hanging="420"/>
      </w:pPr>
      <w:rPr>
        <w:rFonts w:hint="default"/>
        <w:b w:val="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5"/>
  </w:num>
  <w:num w:numId="5">
    <w:abstractNumId w:val="1"/>
  </w:num>
  <w:num w:numId="6">
    <w:abstractNumId w:val="0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tzAwNDM3Mjc1NzZR0lEKTi0uzszPAykwqgUAYFIX1SwAAAA="/>
  </w:docVars>
  <w:rsids>
    <w:rsidRoot w:val="00D35F25"/>
    <w:rsid w:val="000430DF"/>
    <w:rsid w:val="000433BE"/>
    <w:rsid w:val="0007402F"/>
    <w:rsid w:val="00076647"/>
    <w:rsid w:val="000C1BEC"/>
    <w:rsid w:val="0010259F"/>
    <w:rsid w:val="00152590"/>
    <w:rsid w:val="001549E0"/>
    <w:rsid w:val="0016482F"/>
    <w:rsid w:val="00172756"/>
    <w:rsid w:val="00176D8E"/>
    <w:rsid w:val="00180A44"/>
    <w:rsid w:val="001A6059"/>
    <w:rsid w:val="001C30B3"/>
    <w:rsid w:val="00254EE1"/>
    <w:rsid w:val="002805B9"/>
    <w:rsid w:val="002C3817"/>
    <w:rsid w:val="002C7023"/>
    <w:rsid w:val="002D4833"/>
    <w:rsid w:val="002F15E4"/>
    <w:rsid w:val="003170D6"/>
    <w:rsid w:val="00336D79"/>
    <w:rsid w:val="00342772"/>
    <w:rsid w:val="00343C16"/>
    <w:rsid w:val="00353B1F"/>
    <w:rsid w:val="0036232C"/>
    <w:rsid w:val="0037227A"/>
    <w:rsid w:val="0039301D"/>
    <w:rsid w:val="003C6645"/>
    <w:rsid w:val="003E36E5"/>
    <w:rsid w:val="00401206"/>
    <w:rsid w:val="00421082"/>
    <w:rsid w:val="004260BE"/>
    <w:rsid w:val="00483206"/>
    <w:rsid w:val="004B19EF"/>
    <w:rsid w:val="004B2734"/>
    <w:rsid w:val="004C3562"/>
    <w:rsid w:val="004C641F"/>
    <w:rsid w:val="004D3BEC"/>
    <w:rsid w:val="005171F3"/>
    <w:rsid w:val="00555B90"/>
    <w:rsid w:val="00557CEB"/>
    <w:rsid w:val="005873C9"/>
    <w:rsid w:val="00590296"/>
    <w:rsid w:val="005A0E75"/>
    <w:rsid w:val="005A4979"/>
    <w:rsid w:val="005D144F"/>
    <w:rsid w:val="005E6465"/>
    <w:rsid w:val="00610731"/>
    <w:rsid w:val="0061526C"/>
    <w:rsid w:val="00617545"/>
    <w:rsid w:val="00622A7E"/>
    <w:rsid w:val="00626106"/>
    <w:rsid w:val="006565FF"/>
    <w:rsid w:val="006C07F1"/>
    <w:rsid w:val="006E4CE3"/>
    <w:rsid w:val="0073309D"/>
    <w:rsid w:val="00742FCD"/>
    <w:rsid w:val="007C3906"/>
    <w:rsid w:val="007D3CAD"/>
    <w:rsid w:val="007F26B9"/>
    <w:rsid w:val="007F534B"/>
    <w:rsid w:val="00800C45"/>
    <w:rsid w:val="008017DD"/>
    <w:rsid w:val="00803232"/>
    <w:rsid w:val="008042BC"/>
    <w:rsid w:val="00806D23"/>
    <w:rsid w:val="008206F7"/>
    <w:rsid w:val="008208EB"/>
    <w:rsid w:val="008472F2"/>
    <w:rsid w:val="00876B31"/>
    <w:rsid w:val="00883910"/>
    <w:rsid w:val="008A550B"/>
    <w:rsid w:val="008B3EC6"/>
    <w:rsid w:val="008F0F84"/>
    <w:rsid w:val="00901FC3"/>
    <w:rsid w:val="009054BE"/>
    <w:rsid w:val="00915C4E"/>
    <w:rsid w:val="009354F0"/>
    <w:rsid w:val="00973CCC"/>
    <w:rsid w:val="0097518D"/>
    <w:rsid w:val="009816D3"/>
    <w:rsid w:val="0098254A"/>
    <w:rsid w:val="009A66B5"/>
    <w:rsid w:val="009C7648"/>
    <w:rsid w:val="009E601C"/>
    <w:rsid w:val="00A00609"/>
    <w:rsid w:val="00A34832"/>
    <w:rsid w:val="00AE4448"/>
    <w:rsid w:val="00B12A17"/>
    <w:rsid w:val="00B12D31"/>
    <w:rsid w:val="00B37DD8"/>
    <w:rsid w:val="00BA46D6"/>
    <w:rsid w:val="00BA4C4C"/>
    <w:rsid w:val="00BA75BD"/>
    <w:rsid w:val="00BB25B7"/>
    <w:rsid w:val="00BD6624"/>
    <w:rsid w:val="00C80699"/>
    <w:rsid w:val="00C852AC"/>
    <w:rsid w:val="00C85352"/>
    <w:rsid w:val="00CA1B82"/>
    <w:rsid w:val="00CF1CE3"/>
    <w:rsid w:val="00D0040A"/>
    <w:rsid w:val="00D2741D"/>
    <w:rsid w:val="00D32ED0"/>
    <w:rsid w:val="00D33582"/>
    <w:rsid w:val="00D35F25"/>
    <w:rsid w:val="00D67DA9"/>
    <w:rsid w:val="00DA5AD0"/>
    <w:rsid w:val="00DB7B23"/>
    <w:rsid w:val="00E03557"/>
    <w:rsid w:val="00E1127F"/>
    <w:rsid w:val="00E25C0D"/>
    <w:rsid w:val="00E26F9F"/>
    <w:rsid w:val="00E5334F"/>
    <w:rsid w:val="00E6420C"/>
    <w:rsid w:val="00EB59F8"/>
    <w:rsid w:val="00ED3401"/>
    <w:rsid w:val="00EF2937"/>
    <w:rsid w:val="00EF2A07"/>
    <w:rsid w:val="00F17F68"/>
    <w:rsid w:val="00F42E17"/>
    <w:rsid w:val="00F675E1"/>
    <w:rsid w:val="00FA5353"/>
    <w:rsid w:val="00FB7457"/>
    <w:rsid w:val="00FC018D"/>
    <w:rsid w:val="00FC0EC0"/>
    <w:rsid w:val="00FC2ACD"/>
    <w:rsid w:val="00FD1797"/>
    <w:rsid w:val="00FE604A"/>
    <w:rsid w:val="00FE7EC1"/>
    <w:rsid w:val="00FF32BA"/>
    <w:rsid w:val="00FF4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58AA059"/>
  <w15:docId w15:val="{E61ED5A0-F446-4951-84EA-3582941B8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35F25"/>
    <w:rPr>
      <w:rFonts w:ascii="Times New Roman" w:eastAsia="Times New Roman" w:hAnsi="Times New Roman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7664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Padro">
    <w:name w:val="Padrão"/>
    <w:rsid w:val="0061526C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B12A17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sid w:val="00B12A17"/>
    <w:rPr>
      <w:rFonts w:ascii="Tahoma" w:eastAsia="Times New Roman" w:hAnsi="Tahoma" w:cs="Tahoma"/>
      <w:sz w:val="16"/>
      <w:szCs w:val="16"/>
    </w:rPr>
  </w:style>
  <w:style w:type="paragraph" w:styleId="Cabealho">
    <w:name w:val="header"/>
    <w:basedOn w:val="Normal"/>
    <w:link w:val="CabealhoCarter"/>
    <w:uiPriority w:val="99"/>
    <w:unhideWhenUsed/>
    <w:rsid w:val="00E03557"/>
    <w:pPr>
      <w:tabs>
        <w:tab w:val="center" w:pos="4513"/>
        <w:tab w:val="right" w:pos="9026"/>
      </w:tabs>
    </w:pPr>
  </w:style>
  <w:style w:type="character" w:customStyle="1" w:styleId="CabealhoCarter">
    <w:name w:val="Cabeçalho Caráter"/>
    <w:link w:val="Cabealho"/>
    <w:uiPriority w:val="99"/>
    <w:rsid w:val="00E03557"/>
    <w:rPr>
      <w:rFonts w:ascii="Times New Roman" w:eastAsia="Times New Roman" w:hAnsi="Times New Roman"/>
    </w:rPr>
  </w:style>
  <w:style w:type="paragraph" w:styleId="Rodap">
    <w:name w:val="footer"/>
    <w:basedOn w:val="Normal"/>
    <w:link w:val="RodapCarter"/>
    <w:uiPriority w:val="99"/>
    <w:unhideWhenUsed/>
    <w:rsid w:val="00E03557"/>
    <w:pPr>
      <w:tabs>
        <w:tab w:val="center" w:pos="4513"/>
        <w:tab w:val="right" w:pos="9026"/>
      </w:tabs>
    </w:pPr>
  </w:style>
  <w:style w:type="character" w:customStyle="1" w:styleId="RodapCarter">
    <w:name w:val="Rodapé Caráter"/>
    <w:link w:val="Rodap"/>
    <w:uiPriority w:val="99"/>
    <w:rsid w:val="00E03557"/>
    <w:rPr>
      <w:rFonts w:ascii="Times New Roman" w:eastAsia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8208EB"/>
    <w:pPr>
      <w:spacing w:before="100" w:beforeAutospacing="1" w:after="100" w:afterAutospacing="1"/>
    </w:pPr>
    <w:rPr>
      <w:sz w:val="24"/>
      <w:szCs w:val="24"/>
    </w:rPr>
  </w:style>
  <w:style w:type="character" w:styleId="Hiperligao">
    <w:name w:val="Hyperlink"/>
    <w:uiPriority w:val="99"/>
    <w:semiHidden/>
    <w:unhideWhenUsed/>
    <w:rsid w:val="008208E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9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4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43732">
      <w:bodyDiv w:val="1"/>
      <w:marLeft w:val="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40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2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450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538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6436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8587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1778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710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0538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6999139">
                                                  <w:marLeft w:val="15"/>
                                                  <w:marRight w:val="15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single" w:sz="6" w:space="2" w:color="4D90FE"/>
                                                    <w:left w:val="single" w:sz="6" w:space="2" w:color="4D90FE"/>
                                                    <w:bottom w:val="single" w:sz="6" w:space="2" w:color="4D90FE"/>
                                                    <w:right w:val="single" w:sz="6" w:space="0" w:color="4D90FE"/>
                                                  </w:divBdr>
                                                  <w:divsChild>
                                                    <w:div w:id="9227633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13202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92116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066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20857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36063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415867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553230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2896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20817406">
                                                                                          <w:marLeft w:val="0"/>
                                                                                          <w:marRight w:val="6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0091610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87261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4279745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7855871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6142963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960902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4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4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01272841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62026504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15815554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6025441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591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1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7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4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92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874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11503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540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3304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97350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7874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67200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84447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24734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34465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4523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36292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369610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58916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45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685425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42154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432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 Iniciativa Sem Comissão" ma:contentTypeID="0x01010023E375C1FBF74D42B2ACAE3B54768E18002467D4126C4F1348B90A2F529CCBE711" ma:contentTypeVersion="1" ma:contentTypeDescription="Documento Iniciativa Sem Comissão" ma:contentTypeScope="" ma:versionID="4c4a6bef1745f3f36c88f5231125919a">
  <xsd:schema xmlns:xsd="http://www.w3.org/2001/XMLSchema" xmlns:xs="http://www.w3.org/2001/XMLSchema" xmlns:p="http://schemas.microsoft.com/office/2006/metadata/properties" xmlns:ns2="2e97e158-1a31-4bff-9a0a-f8ebffd34ea8" targetNamespace="http://schemas.microsoft.com/office/2006/metadata/properties" ma:root="true" ma:fieldsID="43a8c1a022ec2d9f332be908f799fa23" ns2:_="">
    <xsd:import namespace="2e97e158-1a31-4bff-9a0a-f8ebffd34ea8"/>
    <xsd:element name="properties">
      <xsd:complexType>
        <xsd:sequence>
          <xsd:element name="documentManagement">
            <xsd:complexType>
              <xsd:all>
                <xsd:element ref="ns2:IDIniciativa" minOccurs="0"/>
                <xsd:element ref="ns2:TipoIniciativa" minOccurs="0"/>
                <xsd:element ref="ns2:DesignacaoTipoIniciativa" minOccurs="0"/>
                <xsd:element ref="ns2:NRIniciativa" minOccurs="0"/>
                <xsd:element ref="ns2:IDFase" minOccurs="0"/>
                <xsd:element ref="ns2:Legislatura" minOccurs="0"/>
                <xsd:element ref="ns2:Sessao" minOccurs="0"/>
                <xsd:element ref="ns2:TipoDocumento" minOccurs="0"/>
                <xsd:element ref="ns2:DataDocumento" minOccurs="0"/>
                <xsd:element ref="ns2:NROrdem" minOccurs="0"/>
                <xsd:element ref="ns2:PublicarInternet" minOccurs="0"/>
                <xsd:element ref="ns2:NomeOriginalFicheir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97e158-1a31-4bff-9a0a-f8ebffd34ea8" elementFormDefault="qualified">
    <xsd:import namespace="http://schemas.microsoft.com/office/2006/documentManagement/types"/>
    <xsd:import namespace="http://schemas.microsoft.com/office/infopath/2007/PartnerControls"/>
    <xsd:element name="IDIniciativa" ma:index="8" nillable="true" ma:displayName="ID Iniciativa" ma:decimals="0" ma:internalName="IDIniciativa" ma:percentage="FALSE">
      <xsd:simpleType>
        <xsd:restriction base="dms:Number"/>
      </xsd:simpleType>
    </xsd:element>
    <xsd:element name="TipoIniciativa" ma:index="9" nillable="true" ma:displayName="Tipo Iniciativa" ma:internalName="TipoIniciativa">
      <xsd:simpleType>
        <xsd:restriction base="dms:Text">
          <xsd:maxLength value="255"/>
        </xsd:restriction>
      </xsd:simpleType>
    </xsd:element>
    <xsd:element name="DesignacaoTipoIniciativa" ma:index="10" nillable="true" ma:displayName="Designação Tipo Iniciativa" ma:internalName="DesignacaoTipoIniciativa">
      <xsd:simpleType>
        <xsd:restriction base="dms:Text">
          <xsd:maxLength value="255"/>
        </xsd:restriction>
      </xsd:simpleType>
    </xsd:element>
    <xsd:element name="NRIniciativa" ma:index="11" nillable="true" ma:displayName="Número Iniciativa" ma:decimals="0" ma:internalName="NRIniciativa" ma:percentage="FALSE">
      <xsd:simpleType>
        <xsd:restriction base="dms:Number"/>
      </xsd:simpleType>
    </xsd:element>
    <xsd:element name="IDFase" ma:index="12" nillable="true" ma:displayName="ID Fase" ma:internalName="IDFase">
      <xsd:simpleType>
        <xsd:restriction base="dms:Number"/>
      </xsd:simpleType>
    </xsd:element>
    <xsd:element name="Legislatura" ma:index="13" nillable="true" ma:displayName="Legislatura" ma:default="XIII" ma:format="Dropdown" ma:internalName="Legislatura">
      <xsd:simpleType>
        <xsd:restriction base="dms:Choice">
          <xsd:enumeration value="XX"/>
          <xsd:enumeration value="XIX"/>
          <xsd:enumeration value="XVIII"/>
          <xsd:enumeration value="XVII"/>
          <xsd:enumeration value="XVI"/>
          <xsd:enumeration value="XV"/>
          <xsd:enumeration value="XIV"/>
          <xsd:enumeration value="XIII"/>
          <xsd:enumeration value="XII"/>
          <xsd:enumeration value="XI"/>
          <xsd:enumeration value="X"/>
          <xsd:enumeration value="IX"/>
          <xsd:enumeration value="VIII"/>
          <xsd:enumeration value="VII"/>
          <xsd:enumeration value="VI"/>
          <xsd:enumeration value="V"/>
          <xsd:enumeration value="IV"/>
          <xsd:enumeration value="III"/>
          <xsd:enumeration value="II"/>
          <xsd:enumeration value="I"/>
        </xsd:restriction>
      </xsd:simpleType>
    </xsd:element>
    <xsd:element name="Sessao" ma:index="14" nillable="true" ma:displayName="Sessão Legislativa" ma:default="" ma:format="Dropdown" ma:internalName="Sessao">
      <xsd:simpleType>
        <xsd:restriction base="dms:Choice">
          <xsd:enumeration value="1ª"/>
          <xsd:enumeration value="2ª"/>
          <xsd:enumeration value="3ª"/>
          <xsd:enumeration value="4ª"/>
        </xsd:restriction>
      </xsd:simpleType>
    </xsd:element>
    <xsd:element name="TipoDocumento" ma:index="15" nillable="true" ma:displayName="Tipo Documento" ma:internalName="TipoDocumento">
      <xsd:simpleType>
        <xsd:restriction base="dms:Text">
          <xsd:maxLength value="255"/>
        </xsd:restriction>
      </xsd:simpleType>
    </xsd:element>
    <xsd:element name="DataDocumento" ma:index="16" nillable="true" ma:displayName="Data Documento" ma:format="DateOnly" ma:internalName="DataDocumento">
      <xsd:simpleType>
        <xsd:restriction base="dms:DateTime"/>
      </xsd:simpleType>
    </xsd:element>
    <xsd:element name="NROrdem" ma:index="17" nillable="true" ma:displayName="NR. Ordem" ma:decimals="0" ma:default="0" ma:internalName="NROrdem" ma:percentage="FALSE">
      <xsd:simpleType>
        <xsd:restriction base="dms:Number"/>
      </xsd:simpleType>
    </xsd:element>
    <xsd:element name="PublicarInternet" ma:index="18" nillable="true" ma:displayName="Publicar Internet" ma:default="0" ma:internalName="PublicarInternet">
      <xsd:simpleType>
        <xsd:restriction base="dms:Boolean"/>
      </xsd:simpleType>
    </xsd:element>
    <xsd:element name="NomeOriginalFicheiro" ma:index="19" nillable="true" ma:displayName="Nome Original Ficheiro" ma:internalName="NomeOriginalFicheiro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ignacaoTipoIniciativa xmlns="2e97e158-1a31-4bff-9a0a-f8ebffd34ea8">Projetos de Resolução</DesignacaoTipoIniciativa>
    <TipoIniciativa xmlns="2e97e158-1a31-4bff-9a0a-f8ebffd34ea8">R</TipoIniciativa>
    <DataDocumento xmlns="2e97e158-1a31-4bff-9a0a-f8ebffd34ea8">2020-05-26T23:00:00+00:00</DataDocumento>
    <IDFase xmlns="2e97e158-1a31-4bff-9a0a-f8ebffd34ea8">0</IDFase>
    <IDIniciativa xmlns="2e97e158-1a31-4bff-9a0a-f8ebffd34ea8">44923</IDIniciativa>
    <TipoDocumento xmlns="2e97e158-1a31-4bff-9a0a-f8ebffd34ea8">Texto</TipoDocumento>
    <NomeOriginalFicheiro xmlns="2e97e158-1a31-4bff-9a0a-f8ebffd34ea8">pjr482-XIV.docx</NomeOriginalFicheiro>
    <NROrdem xmlns="2e97e158-1a31-4bff-9a0a-f8ebffd34ea8">0</NROrdem>
    <PublicarInternet xmlns="2e97e158-1a31-4bff-9a0a-f8ebffd34ea8">true</PublicarInternet>
    <NRIniciativa xmlns="2e97e158-1a31-4bff-9a0a-f8ebffd34ea8">482</NRIniciativa>
    <Legislatura xmlns="2e97e158-1a31-4bff-9a0a-f8ebffd34ea8">XIV</Legislatura>
    <Sessao xmlns="2e97e158-1a31-4bff-9a0a-f8ebffd34ea8">1ª</Sessao>
  </documentManagement>
</p:properties>
</file>

<file path=customXml/itemProps1.xml><?xml version="1.0" encoding="utf-8"?>
<ds:datastoreItem xmlns:ds="http://schemas.openxmlformats.org/officeDocument/2006/customXml" ds:itemID="{9F8271EA-D6E0-472C-A205-DCC740BF7EC0}"/>
</file>

<file path=customXml/itemProps2.xml><?xml version="1.0" encoding="utf-8"?>
<ds:datastoreItem xmlns:ds="http://schemas.openxmlformats.org/officeDocument/2006/customXml" ds:itemID="{B6224959-2E30-4839-9A55-5F99B0E2DE7A}"/>
</file>

<file path=customXml/itemProps3.xml><?xml version="1.0" encoding="utf-8"?>
<ds:datastoreItem xmlns:ds="http://schemas.openxmlformats.org/officeDocument/2006/customXml" ds:itemID="{5AAA51A6-428B-4F7C-91FC-F6D19BDE098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9</Words>
  <Characters>2970</Characters>
  <Application>Microsoft Office Word</Application>
  <DocSecurity>0</DocSecurity>
  <Lines>24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jecto de Resolução n.º 385/XI</vt:lpstr>
    </vt:vector>
  </TitlesOfParts>
  <Company>Assembleia da República - Palácio de S. Bento - 1249-068 Lisboa - Telefone: 21 391 7592 - Fax: 21 391 7459Email: bloco.esquerda@be.parlamento.pt - http:// www.beparlamento.net/</Company>
  <LinksUpToDate>false</LinksUpToDate>
  <CharactersWithSpaces>3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o</dc:title>
  <dc:subject/>
  <dc:creator>spereira</dc:creator>
  <cp:keywords/>
  <cp:lastModifiedBy>Pedro Camacho</cp:lastModifiedBy>
  <cp:revision>2</cp:revision>
  <cp:lastPrinted>2019-04-05T09:41:00Z</cp:lastPrinted>
  <dcterms:created xsi:type="dcterms:W3CDTF">2020-05-27T08:39:00Z</dcterms:created>
  <dcterms:modified xsi:type="dcterms:W3CDTF">2020-05-27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E375C1FBF74D42B2ACAE3B54768E18002467D4126C4F1348B90A2F529CCBE711</vt:lpwstr>
  </property>
  <property fmtid="{D5CDD505-2E9C-101B-9397-08002B2CF9AE}" pid="3" name="Order">
    <vt:r8>219600</vt:r8>
  </property>
</Properties>
</file>